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FEEC2C1" w14:textId="3E1722B0" w:rsidR="006C1F37" w:rsidRDefault="00DE18BB" w:rsidP="006C1F37">
      <w:pPr>
        <w:jc w:val="center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 xml:space="preserve"> </w:t>
      </w:r>
      <w:r w:rsidR="00C03245">
        <w:rPr>
          <w:rFonts w:cs="Times New Roman"/>
          <w:b/>
          <w:szCs w:val="24"/>
        </w:rPr>
        <w:t xml:space="preserve"> </w:t>
      </w:r>
      <w:r w:rsidR="006C1F37" w:rsidRPr="000F48DC">
        <w:rPr>
          <w:rFonts w:cs="Times New Roman"/>
          <w:b/>
          <w:szCs w:val="24"/>
        </w:rPr>
        <w:t>ERASMUS DEĞERLENDİRME FORMU</w:t>
      </w:r>
    </w:p>
    <w:p w14:paraId="7AFCE18C" w14:textId="77777777" w:rsidR="00506D53" w:rsidRDefault="00506D53" w:rsidP="00E97F41"/>
    <w:p w14:paraId="5265BE0E" w14:textId="77777777" w:rsidR="00506D53" w:rsidRPr="009736DD" w:rsidRDefault="00506D53" w:rsidP="00E97F41"/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988"/>
        <w:gridCol w:w="7326"/>
      </w:tblGrid>
      <w:tr w:rsidR="001C0B32" w:rsidRPr="00C258C9" w14:paraId="5545CE06" w14:textId="77777777" w:rsidTr="001A40FF">
        <w:trPr>
          <w:trHeight w:val="284"/>
        </w:trPr>
        <w:tc>
          <w:tcPr>
            <w:tcW w:w="2988" w:type="dxa"/>
          </w:tcPr>
          <w:p w14:paraId="24390537" w14:textId="32DA6803" w:rsidR="001C0B32" w:rsidRPr="00C258C9" w:rsidRDefault="001C0B32" w:rsidP="001C0B32">
            <w:pPr>
              <w:rPr>
                <w:b/>
                <w:sz w:val="20"/>
                <w:szCs w:val="20"/>
              </w:rPr>
            </w:pPr>
            <w:r w:rsidRPr="001C0B32">
              <w:rPr>
                <w:b/>
                <w:sz w:val="20"/>
                <w:szCs w:val="20"/>
              </w:rPr>
              <w:t>Adı Soyadı Unvanı</w:t>
            </w:r>
          </w:p>
        </w:tc>
        <w:tc>
          <w:tcPr>
            <w:tcW w:w="7326" w:type="dxa"/>
            <w:vAlign w:val="center"/>
          </w:tcPr>
          <w:p w14:paraId="3A89D890" w14:textId="77777777" w:rsidR="001C0B32" w:rsidRPr="00C258C9" w:rsidRDefault="001C0B32" w:rsidP="001C0B32">
            <w:pPr>
              <w:rPr>
                <w:b/>
                <w:sz w:val="20"/>
                <w:szCs w:val="20"/>
              </w:rPr>
            </w:pPr>
          </w:p>
        </w:tc>
      </w:tr>
      <w:tr w:rsidR="001C0B32" w:rsidRPr="00C258C9" w14:paraId="7C815125" w14:textId="77777777" w:rsidTr="001A40FF">
        <w:trPr>
          <w:trHeight w:val="284"/>
        </w:trPr>
        <w:tc>
          <w:tcPr>
            <w:tcW w:w="2988" w:type="dxa"/>
          </w:tcPr>
          <w:p w14:paraId="71FDA17B" w14:textId="2888CE90" w:rsidR="001C0B32" w:rsidRPr="00C258C9" w:rsidRDefault="00DE18BB" w:rsidP="001C0B3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akülte/</w:t>
            </w:r>
            <w:r w:rsidR="001C0B32" w:rsidRPr="001C0B32">
              <w:rPr>
                <w:b/>
                <w:sz w:val="20"/>
                <w:szCs w:val="20"/>
              </w:rPr>
              <w:t>Bölümü</w:t>
            </w:r>
          </w:p>
        </w:tc>
        <w:tc>
          <w:tcPr>
            <w:tcW w:w="7326" w:type="dxa"/>
            <w:vAlign w:val="center"/>
          </w:tcPr>
          <w:p w14:paraId="2A28DBB4" w14:textId="77777777" w:rsidR="001C0B32" w:rsidRPr="00C258C9" w:rsidRDefault="001C0B32" w:rsidP="001C0B32">
            <w:pPr>
              <w:rPr>
                <w:b/>
                <w:sz w:val="20"/>
                <w:szCs w:val="20"/>
              </w:rPr>
            </w:pPr>
          </w:p>
        </w:tc>
      </w:tr>
      <w:tr w:rsidR="001C0B32" w:rsidRPr="00C258C9" w14:paraId="24219044" w14:textId="77777777" w:rsidTr="001A40FF">
        <w:trPr>
          <w:trHeight w:val="284"/>
        </w:trPr>
        <w:tc>
          <w:tcPr>
            <w:tcW w:w="2988" w:type="dxa"/>
          </w:tcPr>
          <w:p w14:paraId="0812E098" w14:textId="1350EEAD" w:rsidR="001C0B32" w:rsidRPr="00C258C9" w:rsidRDefault="001C0B32" w:rsidP="001C0B32">
            <w:pPr>
              <w:rPr>
                <w:b/>
                <w:sz w:val="20"/>
                <w:szCs w:val="20"/>
              </w:rPr>
            </w:pPr>
            <w:r w:rsidRPr="001C0B32">
              <w:rPr>
                <w:b/>
                <w:sz w:val="20"/>
                <w:szCs w:val="20"/>
              </w:rPr>
              <w:t>Gidilen Ülke ve Üniversite</w:t>
            </w:r>
          </w:p>
        </w:tc>
        <w:tc>
          <w:tcPr>
            <w:tcW w:w="7326" w:type="dxa"/>
            <w:vAlign w:val="center"/>
          </w:tcPr>
          <w:p w14:paraId="573EED47" w14:textId="77777777" w:rsidR="001C0B32" w:rsidRPr="00C258C9" w:rsidRDefault="001C0B32" w:rsidP="001C0B32">
            <w:pPr>
              <w:rPr>
                <w:b/>
                <w:sz w:val="20"/>
                <w:szCs w:val="20"/>
              </w:rPr>
            </w:pPr>
          </w:p>
        </w:tc>
      </w:tr>
      <w:tr w:rsidR="001C0B32" w:rsidRPr="00C258C9" w14:paraId="6FB31B87" w14:textId="77777777" w:rsidTr="00DE18BB">
        <w:trPr>
          <w:trHeight w:val="588"/>
        </w:trPr>
        <w:tc>
          <w:tcPr>
            <w:tcW w:w="2988" w:type="dxa"/>
          </w:tcPr>
          <w:p w14:paraId="36A84184" w14:textId="4E15848F" w:rsidR="001C0B32" w:rsidRPr="00C258C9" w:rsidRDefault="00DE18BB" w:rsidP="00DE18B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İletişim: </w:t>
            </w:r>
            <w:r>
              <w:rPr>
                <w:b/>
                <w:sz w:val="20"/>
                <w:szCs w:val="20"/>
              </w:rPr>
              <w:br/>
              <w:t>Cep Telefonu ve E-P</w:t>
            </w:r>
            <w:r w:rsidR="001C0B32" w:rsidRPr="001C0B32">
              <w:rPr>
                <w:b/>
                <w:sz w:val="20"/>
                <w:szCs w:val="20"/>
              </w:rPr>
              <w:t>osta</w:t>
            </w:r>
          </w:p>
        </w:tc>
        <w:tc>
          <w:tcPr>
            <w:tcW w:w="7326" w:type="dxa"/>
            <w:vAlign w:val="center"/>
          </w:tcPr>
          <w:p w14:paraId="6FE6435C" w14:textId="77777777" w:rsidR="001C0B32" w:rsidRPr="00C258C9" w:rsidRDefault="001C0B32" w:rsidP="001C0B32">
            <w:pPr>
              <w:rPr>
                <w:b/>
                <w:sz w:val="20"/>
                <w:szCs w:val="20"/>
              </w:rPr>
            </w:pPr>
          </w:p>
        </w:tc>
      </w:tr>
      <w:tr w:rsidR="00446924" w:rsidRPr="00C258C9" w14:paraId="680DDAB2" w14:textId="77777777" w:rsidTr="00245519">
        <w:trPr>
          <w:trHeight w:val="284"/>
        </w:trPr>
        <w:tc>
          <w:tcPr>
            <w:tcW w:w="2988" w:type="dxa"/>
            <w:vAlign w:val="center"/>
          </w:tcPr>
          <w:p w14:paraId="4533F4AA" w14:textId="3145FCDB" w:rsidR="00446924" w:rsidRPr="00C258C9" w:rsidRDefault="00446924" w:rsidP="0044692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Toplantı </w:t>
            </w:r>
            <w:r w:rsidRPr="00C258C9">
              <w:rPr>
                <w:b/>
                <w:sz w:val="20"/>
                <w:szCs w:val="20"/>
              </w:rPr>
              <w:t>Yeri</w:t>
            </w:r>
            <w:r w:rsidR="00DE18BB">
              <w:rPr>
                <w:b/>
                <w:sz w:val="20"/>
                <w:szCs w:val="20"/>
              </w:rPr>
              <w:t>, Tarihi ve</w:t>
            </w:r>
            <w:r>
              <w:rPr>
                <w:b/>
                <w:sz w:val="20"/>
                <w:szCs w:val="20"/>
              </w:rPr>
              <w:t xml:space="preserve"> Saati</w:t>
            </w:r>
          </w:p>
        </w:tc>
        <w:tc>
          <w:tcPr>
            <w:tcW w:w="7326" w:type="dxa"/>
            <w:vAlign w:val="center"/>
          </w:tcPr>
          <w:p w14:paraId="753E09E0" w14:textId="108449FD" w:rsidR="00446924" w:rsidRPr="00C258C9" w:rsidRDefault="00446924" w:rsidP="00446924">
            <w:pPr>
              <w:rPr>
                <w:b/>
                <w:sz w:val="20"/>
                <w:szCs w:val="20"/>
              </w:rPr>
            </w:pPr>
          </w:p>
        </w:tc>
      </w:tr>
      <w:tr w:rsidR="00446924" w:rsidRPr="00C258C9" w14:paraId="0C041B94" w14:textId="77777777" w:rsidTr="00C44EA7">
        <w:trPr>
          <w:trHeight w:val="284"/>
        </w:trPr>
        <w:tc>
          <w:tcPr>
            <w:tcW w:w="2988" w:type="dxa"/>
          </w:tcPr>
          <w:p w14:paraId="768BD679" w14:textId="425AA2D8" w:rsidR="00446924" w:rsidRPr="00C258C9" w:rsidRDefault="00446924" w:rsidP="00446924">
            <w:pPr>
              <w:rPr>
                <w:b/>
                <w:sz w:val="20"/>
                <w:szCs w:val="20"/>
              </w:rPr>
            </w:pPr>
            <w:r w:rsidRPr="00446924">
              <w:rPr>
                <w:b/>
                <w:sz w:val="20"/>
                <w:szCs w:val="20"/>
              </w:rPr>
              <w:t>Geliştirilebilecek Ortaklıklar</w:t>
            </w:r>
          </w:p>
        </w:tc>
        <w:tc>
          <w:tcPr>
            <w:tcW w:w="7326" w:type="dxa"/>
            <w:vAlign w:val="center"/>
          </w:tcPr>
          <w:p w14:paraId="145C0801" w14:textId="77777777" w:rsidR="00446924" w:rsidRDefault="00446924" w:rsidP="00446924">
            <w:pPr>
              <w:rPr>
                <w:b/>
                <w:sz w:val="20"/>
                <w:szCs w:val="20"/>
              </w:rPr>
            </w:pPr>
          </w:p>
          <w:p w14:paraId="010692A1" w14:textId="77777777" w:rsidR="00446924" w:rsidRDefault="00446924" w:rsidP="00446924">
            <w:pPr>
              <w:rPr>
                <w:b/>
                <w:sz w:val="20"/>
                <w:szCs w:val="20"/>
              </w:rPr>
            </w:pPr>
          </w:p>
          <w:p w14:paraId="060227F4" w14:textId="77777777" w:rsidR="00446924" w:rsidRDefault="00446924" w:rsidP="00446924">
            <w:pPr>
              <w:rPr>
                <w:b/>
                <w:sz w:val="20"/>
                <w:szCs w:val="20"/>
              </w:rPr>
            </w:pPr>
          </w:p>
          <w:p w14:paraId="5191747F" w14:textId="77777777" w:rsidR="004E6D59" w:rsidRDefault="004E6D59" w:rsidP="00446924">
            <w:pPr>
              <w:rPr>
                <w:b/>
                <w:sz w:val="20"/>
                <w:szCs w:val="20"/>
              </w:rPr>
            </w:pPr>
          </w:p>
          <w:p w14:paraId="6DAFCACD" w14:textId="5200AFA5" w:rsidR="00446924" w:rsidRPr="00C258C9" w:rsidRDefault="00446924" w:rsidP="00446924">
            <w:pPr>
              <w:rPr>
                <w:b/>
                <w:sz w:val="20"/>
                <w:szCs w:val="20"/>
              </w:rPr>
            </w:pPr>
          </w:p>
        </w:tc>
      </w:tr>
      <w:tr w:rsidR="00446924" w:rsidRPr="00C258C9" w14:paraId="758A154D" w14:textId="77777777" w:rsidTr="00C44EA7">
        <w:trPr>
          <w:trHeight w:val="284"/>
        </w:trPr>
        <w:tc>
          <w:tcPr>
            <w:tcW w:w="2988" w:type="dxa"/>
          </w:tcPr>
          <w:p w14:paraId="14A2AF0C" w14:textId="2A25FDDB" w:rsidR="00446924" w:rsidRPr="00C258C9" w:rsidRDefault="00446924" w:rsidP="00446924">
            <w:pPr>
              <w:rPr>
                <w:b/>
                <w:sz w:val="20"/>
                <w:szCs w:val="20"/>
              </w:rPr>
            </w:pPr>
            <w:r w:rsidRPr="00446924">
              <w:rPr>
                <w:b/>
                <w:sz w:val="20"/>
                <w:szCs w:val="20"/>
              </w:rPr>
              <w:t>Yeni Proje Teklifleri</w:t>
            </w:r>
          </w:p>
        </w:tc>
        <w:tc>
          <w:tcPr>
            <w:tcW w:w="7326" w:type="dxa"/>
            <w:vAlign w:val="center"/>
          </w:tcPr>
          <w:p w14:paraId="40EF9BF9" w14:textId="77777777" w:rsidR="00446924" w:rsidRDefault="00446924" w:rsidP="00446924">
            <w:pPr>
              <w:rPr>
                <w:b/>
                <w:sz w:val="20"/>
                <w:szCs w:val="20"/>
              </w:rPr>
            </w:pPr>
          </w:p>
          <w:p w14:paraId="71D8AFEA" w14:textId="77777777" w:rsidR="00446924" w:rsidRDefault="00446924" w:rsidP="00446924">
            <w:pPr>
              <w:rPr>
                <w:b/>
                <w:sz w:val="20"/>
                <w:szCs w:val="20"/>
              </w:rPr>
            </w:pPr>
          </w:p>
          <w:p w14:paraId="29BA885E" w14:textId="77777777" w:rsidR="004E6D59" w:rsidRDefault="004E6D59" w:rsidP="00446924">
            <w:pPr>
              <w:rPr>
                <w:b/>
                <w:sz w:val="20"/>
                <w:szCs w:val="20"/>
              </w:rPr>
            </w:pPr>
          </w:p>
          <w:p w14:paraId="0A29D660" w14:textId="77777777" w:rsidR="00446924" w:rsidRDefault="00446924" w:rsidP="00446924">
            <w:pPr>
              <w:rPr>
                <w:b/>
                <w:sz w:val="20"/>
                <w:szCs w:val="20"/>
              </w:rPr>
            </w:pPr>
          </w:p>
          <w:p w14:paraId="40220E44" w14:textId="121BF072" w:rsidR="00446924" w:rsidRPr="00C258C9" w:rsidRDefault="00446924" w:rsidP="00446924">
            <w:pPr>
              <w:rPr>
                <w:b/>
                <w:sz w:val="20"/>
                <w:szCs w:val="20"/>
              </w:rPr>
            </w:pPr>
          </w:p>
        </w:tc>
      </w:tr>
      <w:tr w:rsidR="00446924" w:rsidRPr="00C258C9" w14:paraId="732677E6" w14:textId="77777777" w:rsidTr="00ED39F9">
        <w:trPr>
          <w:trHeight w:val="284"/>
        </w:trPr>
        <w:tc>
          <w:tcPr>
            <w:tcW w:w="2988" w:type="dxa"/>
          </w:tcPr>
          <w:p w14:paraId="0E8875AE" w14:textId="77777777" w:rsidR="00446924" w:rsidRPr="00446924" w:rsidRDefault="00446924" w:rsidP="00446924">
            <w:pPr>
              <w:rPr>
                <w:b/>
                <w:sz w:val="20"/>
                <w:szCs w:val="20"/>
              </w:rPr>
            </w:pPr>
            <w:r w:rsidRPr="00446924">
              <w:rPr>
                <w:b/>
                <w:sz w:val="20"/>
                <w:szCs w:val="20"/>
              </w:rPr>
              <w:t>Tavsiyeler</w:t>
            </w:r>
          </w:p>
          <w:p w14:paraId="241753C1" w14:textId="77777777" w:rsidR="00446924" w:rsidRPr="00446924" w:rsidRDefault="00446924" w:rsidP="00446924">
            <w:pPr>
              <w:rPr>
                <w:b/>
                <w:sz w:val="20"/>
                <w:szCs w:val="20"/>
              </w:rPr>
            </w:pPr>
          </w:p>
          <w:p w14:paraId="4D601991" w14:textId="2CF85070" w:rsidR="00446924" w:rsidRPr="00C258C9" w:rsidRDefault="00446924" w:rsidP="00446924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7326" w:type="dxa"/>
            <w:vAlign w:val="center"/>
          </w:tcPr>
          <w:p w14:paraId="0712CF3C" w14:textId="77777777" w:rsidR="00446924" w:rsidRDefault="00446924" w:rsidP="00446924">
            <w:pPr>
              <w:rPr>
                <w:b/>
                <w:sz w:val="20"/>
                <w:szCs w:val="20"/>
              </w:rPr>
            </w:pPr>
          </w:p>
          <w:p w14:paraId="6189A22A" w14:textId="77777777" w:rsidR="004E6D59" w:rsidRDefault="004E6D59" w:rsidP="00446924">
            <w:pPr>
              <w:rPr>
                <w:b/>
                <w:sz w:val="20"/>
                <w:szCs w:val="20"/>
              </w:rPr>
            </w:pPr>
          </w:p>
          <w:p w14:paraId="5946E714" w14:textId="77777777" w:rsidR="004E6D59" w:rsidRDefault="004E6D59" w:rsidP="00446924">
            <w:pPr>
              <w:rPr>
                <w:b/>
                <w:sz w:val="20"/>
                <w:szCs w:val="20"/>
              </w:rPr>
            </w:pPr>
          </w:p>
          <w:p w14:paraId="16E572F6" w14:textId="77777777" w:rsidR="004E6D59" w:rsidRDefault="004E6D59" w:rsidP="00446924">
            <w:pPr>
              <w:rPr>
                <w:b/>
                <w:sz w:val="20"/>
                <w:szCs w:val="20"/>
              </w:rPr>
            </w:pPr>
          </w:p>
          <w:p w14:paraId="488817FB" w14:textId="77777777" w:rsidR="004E6D59" w:rsidRDefault="004E6D59" w:rsidP="00446924">
            <w:pPr>
              <w:rPr>
                <w:b/>
                <w:sz w:val="20"/>
                <w:szCs w:val="20"/>
              </w:rPr>
            </w:pPr>
          </w:p>
          <w:p w14:paraId="7AC1AD68" w14:textId="77777777" w:rsidR="00446924" w:rsidRPr="00C258C9" w:rsidRDefault="00446924" w:rsidP="00446924">
            <w:pPr>
              <w:rPr>
                <w:b/>
                <w:sz w:val="20"/>
                <w:szCs w:val="20"/>
              </w:rPr>
            </w:pPr>
          </w:p>
        </w:tc>
      </w:tr>
    </w:tbl>
    <w:p w14:paraId="207F75A4" w14:textId="77777777" w:rsidR="00506D53" w:rsidRDefault="00506D53" w:rsidP="00506D53">
      <w:pPr>
        <w:jc w:val="both"/>
        <w:rPr>
          <w:b/>
          <w:sz w:val="18"/>
          <w:szCs w:val="18"/>
        </w:rPr>
      </w:pPr>
      <w:r w:rsidRPr="00103F1A">
        <w:rPr>
          <w:b/>
          <w:sz w:val="18"/>
          <w:szCs w:val="18"/>
        </w:rPr>
        <w:t xml:space="preserve">                                                                                                  </w:t>
      </w:r>
    </w:p>
    <w:p w14:paraId="54D0DD1C" w14:textId="77777777" w:rsidR="00506D53" w:rsidRDefault="00506D53" w:rsidP="00506D53">
      <w:pPr>
        <w:rPr>
          <w:b/>
          <w:sz w:val="20"/>
          <w:szCs w:val="20"/>
        </w:rPr>
      </w:pPr>
    </w:p>
    <w:p w14:paraId="148EAA8F" w14:textId="77777777" w:rsidR="00C94B3C" w:rsidRDefault="00C94B3C" w:rsidP="00506D53">
      <w:pPr>
        <w:rPr>
          <w:b/>
          <w:sz w:val="20"/>
          <w:szCs w:val="20"/>
        </w:rPr>
      </w:pPr>
    </w:p>
    <w:p w14:paraId="5558F97C" w14:textId="77777777" w:rsidR="00C94B3C" w:rsidRPr="00B845EF" w:rsidRDefault="00C94B3C" w:rsidP="00506D53">
      <w:pPr>
        <w:rPr>
          <w:b/>
          <w:sz w:val="20"/>
          <w:szCs w:val="20"/>
        </w:rPr>
      </w:pPr>
    </w:p>
    <w:tbl>
      <w:tblPr>
        <w:tblW w:w="10348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35"/>
        <w:gridCol w:w="6597"/>
        <w:gridCol w:w="2616"/>
      </w:tblGrid>
      <w:tr w:rsidR="00506D53" w:rsidRPr="000B2722" w14:paraId="7E976A8E" w14:textId="77777777" w:rsidTr="00506D53">
        <w:trPr>
          <w:trHeight w:val="323"/>
        </w:trPr>
        <w:tc>
          <w:tcPr>
            <w:tcW w:w="1135" w:type="dxa"/>
            <w:vAlign w:val="center"/>
          </w:tcPr>
          <w:p w14:paraId="6BBF4E6A" w14:textId="77777777" w:rsidR="00506D53" w:rsidRPr="000B2722" w:rsidRDefault="00506D53" w:rsidP="00122B1B">
            <w:pPr>
              <w:ind w:right="-52"/>
              <w:jc w:val="center"/>
              <w:rPr>
                <w:b/>
                <w:sz w:val="20"/>
                <w:szCs w:val="20"/>
              </w:rPr>
            </w:pPr>
            <w:r w:rsidRPr="000B2722">
              <w:rPr>
                <w:b/>
                <w:sz w:val="20"/>
                <w:szCs w:val="20"/>
              </w:rPr>
              <w:t>Sıra No</w:t>
            </w:r>
          </w:p>
        </w:tc>
        <w:tc>
          <w:tcPr>
            <w:tcW w:w="6597" w:type="dxa"/>
            <w:vAlign w:val="center"/>
          </w:tcPr>
          <w:p w14:paraId="25303125" w14:textId="597B6395" w:rsidR="00506D53" w:rsidRPr="000B2722" w:rsidRDefault="00203CCC" w:rsidP="00122B1B">
            <w:pPr>
              <w:ind w:right="-52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TOPLANTIYA KATILANIN </w:t>
            </w:r>
            <w:r w:rsidRPr="000B2722">
              <w:rPr>
                <w:b/>
                <w:sz w:val="20"/>
                <w:szCs w:val="20"/>
              </w:rPr>
              <w:t>ADI SOYADI</w:t>
            </w:r>
          </w:p>
        </w:tc>
        <w:tc>
          <w:tcPr>
            <w:tcW w:w="2616" w:type="dxa"/>
            <w:vAlign w:val="center"/>
          </w:tcPr>
          <w:p w14:paraId="44DA1D00" w14:textId="77777777" w:rsidR="00506D53" w:rsidRPr="000B2722" w:rsidRDefault="00506D53" w:rsidP="00122B1B">
            <w:pPr>
              <w:ind w:right="-52"/>
              <w:jc w:val="center"/>
              <w:rPr>
                <w:b/>
                <w:sz w:val="20"/>
                <w:szCs w:val="20"/>
              </w:rPr>
            </w:pPr>
            <w:r w:rsidRPr="000B2722">
              <w:rPr>
                <w:b/>
                <w:sz w:val="20"/>
                <w:szCs w:val="20"/>
              </w:rPr>
              <w:t>İMZA</w:t>
            </w:r>
          </w:p>
        </w:tc>
      </w:tr>
      <w:tr w:rsidR="00506D53" w:rsidRPr="000B2722" w14:paraId="6A0D921F" w14:textId="77777777" w:rsidTr="005200A1">
        <w:trPr>
          <w:trHeight w:val="361"/>
        </w:trPr>
        <w:tc>
          <w:tcPr>
            <w:tcW w:w="1135" w:type="dxa"/>
            <w:vAlign w:val="center"/>
          </w:tcPr>
          <w:p w14:paraId="11DFB676" w14:textId="77777777" w:rsidR="00506D53" w:rsidRPr="000B2722" w:rsidRDefault="00506D53" w:rsidP="00122B1B">
            <w:pPr>
              <w:ind w:right="-52"/>
              <w:jc w:val="center"/>
              <w:rPr>
                <w:sz w:val="20"/>
                <w:szCs w:val="20"/>
              </w:rPr>
            </w:pPr>
            <w:r w:rsidRPr="000B2722">
              <w:rPr>
                <w:sz w:val="20"/>
                <w:szCs w:val="20"/>
              </w:rPr>
              <w:t>1</w:t>
            </w:r>
          </w:p>
        </w:tc>
        <w:tc>
          <w:tcPr>
            <w:tcW w:w="6597" w:type="dxa"/>
            <w:vAlign w:val="center"/>
          </w:tcPr>
          <w:p w14:paraId="4E677D7F" w14:textId="77777777"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  <w:tc>
          <w:tcPr>
            <w:tcW w:w="2616" w:type="dxa"/>
            <w:vAlign w:val="center"/>
          </w:tcPr>
          <w:p w14:paraId="7346468D" w14:textId="77777777"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</w:tr>
      <w:tr w:rsidR="00506D53" w:rsidRPr="000B2722" w14:paraId="7825DB2B" w14:textId="77777777" w:rsidTr="005200A1">
        <w:trPr>
          <w:trHeight w:val="343"/>
        </w:trPr>
        <w:tc>
          <w:tcPr>
            <w:tcW w:w="1135" w:type="dxa"/>
            <w:vAlign w:val="center"/>
          </w:tcPr>
          <w:p w14:paraId="25AB95B1" w14:textId="77777777" w:rsidR="00506D53" w:rsidRPr="000B2722" w:rsidRDefault="00506D53" w:rsidP="00122B1B">
            <w:pPr>
              <w:ind w:right="-52"/>
              <w:jc w:val="center"/>
              <w:rPr>
                <w:sz w:val="20"/>
                <w:szCs w:val="20"/>
              </w:rPr>
            </w:pPr>
            <w:r w:rsidRPr="000B2722">
              <w:rPr>
                <w:sz w:val="20"/>
                <w:szCs w:val="20"/>
              </w:rPr>
              <w:t>2</w:t>
            </w:r>
          </w:p>
        </w:tc>
        <w:tc>
          <w:tcPr>
            <w:tcW w:w="6597" w:type="dxa"/>
            <w:vAlign w:val="center"/>
          </w:tcPr>
          <w:p w14:paraId="429A6664" w14:textId="77777777"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  <w:tc>
          <w:tcPr>
            <w:tcW w:w="2616" w:type="dxa"/>
            <w:vAlign w:val="center"/>
          </w:tcPr>
          <w:p w14:paraId="3856E1EC" w14:textId="77777777"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</w:tr>
      <w:tr w:rsidR="00506D53" w:rsidRPr="000B2722" w14:paraId="47E15783" w14:textId="77777777" w:rsidTr="005200A1">
        <w:trPr>
          <w:trHeight w:val="339"/>
        </w:trPr>
        <w:tc>
          <w:tcPr>
            <w:tcW w:w="1135" w:type="dxa"/>
            <w:vAlign w:val="center"/>
          </w:tcPr>
          <w:p w14:paraId="5F5608EA" w14:textId="77777777" w:rsidR="00506D53" w:rsidRPr="000B2722" w:rsidRDefault="00506D53" w:rsidP="00122B1B">
            <w:pPr>
              <w:ind w:right="-52"/>
              <w:jc w:val="center"/>
              <w:rPr>
                <w:sz w:val="20"/>
                <w:szCs w:val="20"/>
              </w:rPr>
            </w:pPr>
            <w:r w:rsidRPr="000B2722">
              <w:rPr>
                <w:sz w:val="20"/>
                <w:szCs w:val="20"/>
              </w:rPr>
              <w:t>3</w:t>
            </w:r>
          </w:p>
        </w:tc>
        <w:tc>
          <w:tcPr>
            <w:tcW w:w="6597" w:type="dxa"/>
            <w:vAlign w:val="center"/>
          </w:tcPr>
          <w:p w14:paraId="02A0E270" w14:textId="77777777"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  <w:tc>
          <w:tcPr>
            <w:tcW w:w="2616" w:type="dxa"/>
            <w:vAlign w:val="center"/>
          </w:tcPr>
          <w:p w14:paraId="711B859A" w14:textId="77777777"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</w:tr>
      <w:tr w:rsidR="00506D53" w:rsidRPr="000B2722" w14:paraId="04F53DD2" w14:textId="77777777" w:rsidTr="005200A1">
        <w:trPr>
          <w:trHeight w:val="363"/>
        </w:trPr>
        <w:tc>
          <w:tcPr>
            <w:tcW w:w="1135" w:type="dxa"/>
            <w:vAlign w:val="center"/>
          </w:tcPr>
          <w:p w14:paraId="2AE72305" w14:textId="77777777" w:rsidR="00506D53" w:rsidRPr="000B2722" w:rsidRDefault="00506D53" w:rsidP="00122B1B">
            <w:pPr>
              <w:ind w:right="-52"/>
              <w:jc w:val="center"/>
              <w:rPr>
                <w:sz w:val="20"/>
                <w:szCs w:val="20"/>
              </w:rPr>
            </w:pPr>
            <w:r w:rsidRPr="000B2722">
              <w:rPr>
                <w:sz w:val="20"/>
                <w:szCs w:val="20"/>
              </w:rPr>
              <w:t>4</w:t>
            </w:r>
          </w:p>
        </w:tc>
        <w:tc>
          <w:tcPr>
            <w:tcW w:w="6597" w:type="dxa"/>
            <w:vAlign w:val="center"/>
          </w:tcPr>
          <w:p w14:paraId="003735E9" w14:textId="77777777"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  <w:tc>
          <w:tcPr>
            <w:tcW w:w="2616" w:type="dxa"/>
            <w:vAlign w:val="center"/>
          </w:tcPr>
          <w:p w14:paraId="611BDCDF" w14:textId="77777777"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</w:tr>
      <w:tr w:rsidR="00506D53" w:rsidRPr="000B2722" w14:paraId="3F569884" w14:textId="77777777" w:rsidTr="005200A1">
        <w:trPr>
          <w:trHeight w:val="344"/>
        </w:trPr>
        <w:tc>
          <w:tcPr>
            <w:tcW w:w="1135" w:type="dxa"/>
            <w:vAlign w:val="center"/>
          </w:tcPr>
          <w:p w14:paraId="4F5144E1" w14:textId="77777777" w:rsidR="00506D53" w:rsidRPr="000B2722" w:rsidRDefault="00506D53" w:rsidP="00122B1B">
            <w:pPr>
              <w:ind w:right="-52"/>
              <w:jc w:val="center"/>
              <w:rPr>
                <w:sz w:val="20"/>
                <w:szCs w:val="20"/>
              </w:rPr>
            </w:pPr>
            <w:r w:rsidRPr="000B2722">
              <w:rPr>
                <w:sz w:val="20"/>
                <w:szCs w:val="20"/>
              </w:rPr>
              <w:t>5</w:t>
            </w:r>
          </w:p>
        </w:tc>
        <w:tc>
          <w:tcPr>
            <w:tcW w:w="6597" w:type="dxa"/>
            <w:vAlign w:val="center"/>
          </w:tcPr>
          <w:p w14:paraId="7BCC504A" w14:textId="77777777"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  <w:tc>
          <w:tcPr>
            <w:tcW w:w="2616" w:type="dxa"/>
            <w:vAlign w:val="center"/>
          </w:tcPr>
          <w:p w14:paraId="68311DF1" w14:textId="77777777"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</w:tr>
      <w:tr w:rsidR="00506D53" w:rsidRPr="000B2722" w14:paraId="186D2107" w14:textId="77777777" w:rsidTr="005200A1">
        <w:trPr>
          <w:trHeight w:val="369"/>
        </w:trPr>
        <w:tc>
          <w:tcPr>
            <w:tcW w:w="1135" w:type="dxa"/>
            <w:vAlign w:val="center"/>
          </w:tcPr>
          <w:p w14:paraId="7825E45B" w14:textId="77777777" w:rsidR="00506D53" w:rsidRPr="000B2722" w:rsidRDefault="00506D53" w:rsidP="00122B1B">
            <w:pPr>
              <w:ind w:right="-52"/>
              <w:jc w:val="center"/>
              <w:rPr>
                <w:sz w:val="20"/>
                <w:szCs w:val="20"/>
              </w:rPr>
            </w:pPr>
            <w:r w:rsidRPr="000B2722">
              <w:rPr>
                <w:sz w:val="20"/>
                <w:szCs w:val="20"/>
              </w:rPr>
              <w:t>6</w:t>
            </w:r>
          </w:p>
        </w:tc>
        <w:tc>
          <w:tcPr>
            <w:tcW w:w="6597" w:type="dxa"/>
            <w:vAlign w:val="center"/>
          </w:tcPr>
          <w:p w14:paraId="60B6602E" w14:textId="77777777"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  <w:tc>
          <w:tcPr>
            <w:tcW w:w="2616" w:type="dxa"/>
            <w:vAlign w:val="center"/>
          </w:tcPr>
          <w:p w14:paraId="4F94BEEB" w14:textId="77777777"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</w:tr>
      <w:tr w:rsidR="00506D53" w:rsidRPr="000B2722" w14:paraId="6BC9311F" w14:textId="77777777" w:rsidTr="005200A1">
        <w:trPr>
          <w:trHeight w:val="369"/>
        </w:trPr>
        <w:tc>
          <w:tcPr>
            <w:tcW w:w="1135" w:type="dxa"/>
            <w:vAlign w:val="center"/>
          </w:tcPr>
          <w:p w14:paraId="2D98D359" w14:textId="77777777" w:rsidR="00506D53" w:rsidRPr="000B2722" w:rsidRDefault="00506D53" w:rsidP="00122B1B">
            <w:pPr>
              <w:ind w:right="-52"/>
              <w:jc w:val="center"/>
              <w:rPr>
                <w:sz w:val="20"/>
                <w:szCs w:val="20"/>
              </w:rPr>
            </w:pPr>
            <w:r w:rsidRPr="000B2722">
              <w:rPr>
                <w:sz w:val="20"/>
                <w:szCs w:val="20"/>
              </w:rPr>
              <w:t>7</w:t>
            </w:r>
          </w:p>
        </w:tc>
        <w:tc>
          <w:tcPr>
            <w:tcW w:w="6597" w:type="dxa"/>
            <w:vAlign w:val="center"/>
          </w:tcPr>
          <w:p w14:paraId="5AF0D3F3" w14:textId="77777777"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  <w:tc>
          <w:tcPr>
            <w:tcW w:w="2616" w:type="dxa"/>
            <w:vAlign w:val="center"/>
          </w:tcPr>
          <w:p w14:paraId="63FFEA37" w14:textId="77777777"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</w:tr>
      <w:tr w:rsidR="00506D53" w:rsidRPr="000B2722" w14:paraId="57D1EECA" w14:textId="77777777" w:rsidTr="005200A1">
        <w:trPr>
          <w:trHeight w:val="369"/>
        </w:trPr>
        <w:tc>
          <w:tcPr>
            <w:tcW w:w="1135" w:type="dxa"/>
            <w:vAlign w:val="center"/>
          </w:tcPr>
          <w:p w14:paraId="206E56BE" w14:textId="77777777" w:rsidR="00506D53" w:rsidRPr="000B2722" w:rsidRDefault="00506D53" w:rsidP="00122B1B">
            <w:pPr>
              <w:ind w:right="-52"/>
              <w:jc w:val="center"/>
              <w:rPr>
                <w:sz w:val="20"/>
                <w:szCs w:val="20"/>
              </w:rPr>
            </w:pPr>
            <w:r w:rsidRPr="000B2722">
              <w:rPr>
                <w:sz w:val="20"/>
                <w:szCs w:val="20"/>
              </w:rPr>
              <w:t>8</w:t>
            </w:r>
          </w:p>
        </w:tc>
        <w:tc>
          <w:tcPr>
            <w:tcW w:w="6597" w:type="dxa"/>
            <w:vAlign w:val="center"/>
          </w:tcPr>
          <w:p w14:paraId="440280D4" w14:textId="77777777"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  <w:tc>
          <w:tcPr>
            <w:tcW w:w="2616" w:type="dxa"/>
            <w:vAlign w:val="center"/>
          </w:tcPr>
          <w:p w14:paraId="2F151BA2" w14:textId="77777777"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</w:tr>
      <w:tr w:rsidR="00506D53" w:rsidRPr="000B2722" w14:paraId="613F1CC6" w14:textId="77777777" w:rsidTr="005200A1">
        <w:trPr>
          <w:trHeight w:val="369"/>
        </w:trPr>
        <w:tc>
          <w:tcPr>
            <w:tcW w:w="1135" w:type="dxa"/>
            <w:vAlign w:val="center"/>
          </w:tcPr>
          <w:p w14:paraId="2BC2AC87" w14:textId="77777777" w:rsidR="00506D53" w:rsidRPr="000B2722" w:rsidRDefault="00506D53" w:rsidP="00122B1B">
            <w:pPr>
              <w:ind w:right="-52"/>
              <w:jc w:val="center"/>
              <w:rPr>
                <w:sz w:val="20"/>
                <w:szCs w:val="20"/>
              </w:rPr>
            </w:pPr>
            <w:r w:rsidRPr="000B2722">
              <w:rPr>
                <w:sz w:val="20"/>
                <w:szCs w:val="20"/>
              </w:rPr>
              <w:t>9</w:t>
            </w:r>
          </w:p>
        </w:tc>
        <w:tc>
          <w:tcPr>
            <w:tcW w:w="6597" w:type="dxa"/>
            <w:vAlign w:val="center"/>
          </w:tcPr>
          <w:p w14:paraId="66617528" w14:textId="77777777"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  <w:tc>
          <w:tcPr>
            <w:tcW w:w="2616" w:type="dxa"/>
            <w:vAlign w:val="center"/>
          </w:tcPr>
          <w:p w14:paraId="43D86FA0" w14:textId="77777777"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</w:tr>
      <w:tr w:rsidR="00506D53" w:rsidRPr="000B2722" w14:paraId="6A7E152A" w14:textId="77777777" w:rsidTr="005200A1">
        <w:trPr>
          <w:trHeight w:val="337"/>
        </w:trPr>
        <w:tc>
          <w:tcPr>
            <w:tcW w:w="1135" w:type="dxa"/>
            <w:vAlign w:val="center"/>
          </w:tcPr>
          <w:p w14:paraId="4D3FB4FD" w14:textId="77777777" w:rsidR="00506D53" w:rsidRPr="000B2722" w:rsidRDefault="00506D53" w:rsidP="00122B1B">
            <w:pPr>
              <w:ind w:right="-52"/>
              <w:jc w:val="center"/>
              <w:rPr>
                <w:sz w:val="20"/>
                <w:szCs w:val="20"/>
              </w:rPr>
            </w:pPr>
            <w:r w:rsidRPr="000B2722">
              <w:rPr>
                <w:sz w:val="20"/>
                <w:szCs w:val="20"/>
              </w:rPr>
              <w:t>10</w:t>
            </w:r>
          </w:p>
        </w:tc>
        <w:tc>
          <w:tcPr>
            <w:tcW w:w="6597" w:type="dxa"/>
            <w:vAlign w:val="center"/>
          </w:tcPr>
          <w:p w14:paraId="200F3EAE" w14:textId="77777777"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  <w:tc>
          <w:tcPr>
            <w:tcW w:w="2616" w:type="dxa"/>
            <w:vAlign w:val="center"/>
          </w:tcPr>
          <w:p w14:paraId="03E45ADA" w14:textId="77777777"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</w:tr>
    </w:tbl>
    <w:p w14:paraId="662CAE56" w14:textId="77777777" w:rsidR="00506D53" w:rsidRDefault="00506D53" w:rsidP="00506D53">
      <w:pPr>
        <w:rPr>
          <w:b/>
          <w:sz w:val="20"/>
          <w:szCs w:val="20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72"/>
        <w:gridCol w:w="5172"/>
      </w:tblGrid>
      <w:tr w:rsidR="00600AEF" w14:paraId="5967118A" w14:textId="77777777" w:rsidTr="0001269C">
        <w:tc>
          <w:tcPr>
            <w:tcW w:w="5172" w:type="dxa"/>
          </w:tcPr>
          <w:p w14:paraId="53B40E5B" w14:textId="6B7EEC7C" w:rsidR="00600AEF" w:rsidRPr="00C2006D" w:rsidRDefault="00600AEF" w:rsidP="0001269C">
            <w:pPr>
              <w:tabs>
                <w:tab w:val="center" w:pos="7938"/>
              </w:tabs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Personelin</w:t>
            </w:r>
            <w:r w:rsidRPr="00C2006D">
              <w:rPr>
                <w:b/>
                <w:bCs/>
              </w:rPr>
              <w:t xml:space="preserve"> Adı Soyadı ve İmzası</w:t>
            </w:r>
          </w:p>
          <w:p w14:paraId="3D97AD46" w14:textId="77777777" w:rsidR="00600AEF" w:rsidRDefault="00600AEF" w:rsidP="0001269C">
            <w:pPr>
              <w:tabs>
                <w:tab w:val="left" w:pos="1276"/>
              </w:tabs>
              <w:spacing w:line="360" w:lineRule="auto"/>
            </w:pPr>
            <w:r>
              <w:rPr>
                <w:b/>
                <w:bCs/>
              </w:rPr>
              <w:tab/>
            </w:r>
            <w:r w:rsidRPr="00C2006D">
              <w:rPr>
                <w:b/>
                <w:bCs/>
              </w:rPr>
              <w:t>Tarih</w:t>
            </w:r>
          </w:p>
        </w:tc>
        <w:tc>
          <w:tcPr>
            <w:tcW w:w="5172" w:type="dxa"/>
          </w:tcPr>
          <w:p w14:paraId="7EDF25B3" w14:textId="2A8B3A5E" w:rsidR="00600AEF" w:rsidRPr="0097797F" w:rsidRDefault="00DE18BB" w:rsidP="0001269C">
            <w:pPr>
              <w:tabs>
                <w:tab w:val="left" w:pos="1701"/>
              </w:tabs>
              <w:spacing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    </w:t>
            </w:r>
            <w:r w:rsidR="00600AEF">
              <w:rPr>
                <w:b/>
                <w:bCs/>
              </w:rPr>
              <w:t>Birim Amirinin</w:t>
            </w:r>
            <w:bookmarkStart w:id="0" w:name="_GoBack"/>
            <w:bookmarkEnd w:id="0"/>
            <w:r w:rsidR="00600AEF">
              <w:rPr>
                <w:b/>
                <w:bCs/>
              </w:rPr>
              <w:t xml:space="preserve"> </w:t>
            </w:r>
            <w:r w:rsidR="00600AEF" w:rsidRPr="0097797F">
              <w:rPr>
                <w:b/>
                <w:bCs/>
              </w:rPr>
              <w:t>Unvanı, Adı Soyadı ve İmzası</w:t>
            </w:r>
          </w:p>
          <w:p w14:paraId="51B64AF9" w14:textId="3A4AE883" w:rsidR="00600AEF" w:rsidRDefault="00DE18BB" w:rsidP="0001269C">
            <w:pPr>
              <w:tabs>
                <w:tab w:val="left" w:pos="1701"/>
              </w:tabs>
              <w:spacing w:line="360" w:lineRule="auto"/>
              <w:jc w:val="center"/>
            </w:pPr>
            <w:r>
              <w:rPr>
                <w:b/>
                <w:bCs/>
              </w:rPr>
              <w:t xml:space="preserve"> </w:t>
            </w:r>
            <w:r w:rsidR="00600AEF" w:rsidRPr="0097797F">
              <w:rPr>
                <w:b/>
                <w:bCs/>
              </w:rPr>
              <w:t>Tarih</w:t>
            </w:r>
          </w:p>
        </w:tc>
      </w:tr>
    </w:tbl>
    <w:p w14:paraId="5B290510" w14:textId="77777777" w:rsidR="0050703B" w:rsidRPr="002C0764" w:rsidRDefault="0050703B" w:rsidP="00506D53"/>
    <w:sectPr w:rsidR="0050703B" w:rsidRPr="002C0764" w:rsidSect="00C56EA2">
      <w:headerReference w:type="default" r:id="rId7"/>
      <w:pgSz w:w="11906" w:h="16838" w:code="9"/>
      <w:pgMar w:top="851" w:right="851" w:bottom="851" w:left="851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FE8A020" w14:textId="77777777" w:rsidR="00E935C7" w:rsidRDefault="00E935C7" w:rsidP="00F14B76">
      <w:r>
        <w:separator/>
      </w:r>
    </w:p>
  </w:endnote>
  <w:endnote w:type="continuationSeparator" w:id="0">
    <w:p w14:paraId="275E7F59" w14:textId="77777777" w:rsidR="00E935C7" w:rsidRDefault="00E935C7" w:rsidP="00F14B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E314BD5" w14:textId="77777777" w:rsidR="00E935C7" w:rsidRDefault="00E935C7" w:rsidP="00F14B76">
      <w:r>
        <w:separator/>
      </w:r>
    </w:p>
  </w:footnote>
  <w:footnote w:type="continuationSeparator" w:id="0">
    <w:p w14:paraId="5F6735F8" w14:textId="77777777" w:rsidR="00E935C7" w:rsidRDefault="00E935C7" w:rsidP="00F14B7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oKlavuzu"/>
      <w:tblW w:w="0" w:type="auto"/>
      <w:tblInd w:w="108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578"/>
      <w:gridCol w:w="7162"/>
      <w:gridCol w:w="1466"/>
    </w:tblGrid>
    <w:tr w:rsidR="00C56EA2" w14:paraId="32862316" w14:textId="77777777" w:rsidTr="001864F4">
      <w:tc>
        <w:tcPr>
          <w:tcW w:w="1578" w:type="dxa"/>
        </w:tcPr>
        <w:p w14:paraId="0E283008" w14:textId="77777777" w:rsidR="00C56EA2" w:rsidRDefault="00C56EA2">
          <w:pPr>
            <w:pStyle w:val="stbilgi"/>
          </w:pPr>
          <w:r>
            <w:rPr>
              <w:noProof/>
              <w:lang w:eastAsia="tr-TR"/>
            </w:rPr>
            <w:drawing>
              <wp:inline distT="0" distB="0" distL="0" distR="0" wp14:anchorId="4D3B8587" wp14:editId="7F7E7B75">
                <wp:extent cx="925304" cy="885825"/>
                <wp:effectExtent l="0" t="0" r="8255" b="0"/>
                <wp:docPr id="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-karatekin-kucuk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21643" cy="8823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62" w:type="dxa"/>
          <w:vAlign w:val="bottom"/>
        </w:tcPr>
        <w:p w14:paraId="36C75EED" w14:textId="77777777" w:rsidR="009E2B2C" w:rsidRDefault="009E2B2C" w:rsidP="009E2B2C">
          <w:pPr>
            <w:jc w:val="center"/>
          </w:pPr>
        </w:p>
        <w:p w14:paraId="19917088" w14:textId="77777777" w:rsidR="009E2B2C" w:rsidRDefault="009E2B2C" w:rsidP="009E2B2C">
          <w:pPr>
            <w:jc w:val="center"/>
          </w:pPr>
        </w:p>
        <w:p w14:paraId="7B96E15A" w14:textId="77777777" w:rsidR="009E2B2C" w:rsidRDefault="009E2B2C" w:rsidP="009E2B2C">
          <w:pPr>
            <w:jc w:val="center"/>
          </w:pPr>
          <w:r>
            <w:t>T.C.</w:t>
          </w:r>
        </w:p>
        <w:p w14:paraId="665032A1" w14:textId="77777777" w:rsidR="009E2B2C" w:rsidRDefault="009E2B2C" w:rsidP="009E2B2C">
          <w:pPr>
            <w:jc w:val="center"/>
          </w:pPr>
          <w:r>
            <w:t>ÇANKIRI KARATEKİN ÜNİVERSİTESİ</w:t>
          </w:r>
        </w:p>
        <w:p w14:paraId="2DB32AEC" w14:textId="509B8CEC" w:rsidR="009E2B2C" w:rsidRDefault="001C0B32" w:rsidP="009E2B2C">
          <w:pPr>
            <w:jc w:val="center"/>
          </w:pPr>
          <w:r>
            <w:t>ERASMUS KOORDİNATÖRLÜĞÜ</w:t>
          </w:r>
        </w:p>
        <w:p w14:paraId="4D8270CE" w14:textId="77777777" w:rsidR="00C56EA2" w:rsidRDefault="00C56EA2" w:rsidP="009E2B2C">
          <w:pPr>
            <w:pStyle w:val="stbilgi"/>
            <w:jc w:val="center"/>
          </w:pPr>
        </w:p>
      </w:tc>
      <w:tc>
        <w:tcPr>
          <w:tcW w:w="1466" w:type="dxa"/>
        </w:tcPr>
        <w:p w14:paraId="202E7D35" w14:textId="18BD607E" w:rsidR="00C56EA2" w:rsidRDefault="001C0B32" w:rsidP="00C56EA2">
          <w:pPr>
            <w:pStyle w:val="stbilgi"/>
            <w:jc w:val="right"/>
          </w:pPr>
          <w:r>
            <w:rPr>
              <w:noProof/>
              <w:lang w:eastAsia="tr-TR"/>
            </w:rPr>
            <w:drawing>
              <wp:inline distT="0" distB="0" distL="0" distR="0" wp14:anchorId="6E072D25" wp14:editId="0485E409">
                <wp:extent cx="1050925" cy="1019175"/>
                <wp:effectExtent l="0" t="0" r="0" b="9525"/>
                <wp:docPr id="1892291340" name="Resim 1" descr="erasmus plus logo - Social Health Education Projec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erasmus plus logo - Social Health Education Projec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50925" cy="1019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EFCCBBF" w14:textId="77777777" w:rsidR="00F14B76" w:rsidRDefault="00F14B76" w:rsidP="00506D53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3MTAzMTQwMzIwNDZW0lEKTi0uzszPAykwrgUAlmeQwSwAAAA="/>
  </w:docVars>
  <w:rsids>
    <w:rsidRoot w:val="002C0764"/>
    <w:rsid w:val="001864F4"/>
    <w:rsid w:val="001C0B32"/>
    <w:rsid w:val="001D6D78"/>
    <w:rsid w:val="00203CCC"/>
    <w:rsid w:val="002C0764"/>
    <w:rsid w:val="00352AF4"/>
    <w:rsid w:val="0044118E"/>
    <w:rsid w:val="00446924"/>
    <w:rsid w:val="004E6D59"/>
    <w:rsid w:val="00506D53"/>
    <w:rsid w:val="0050703B"/>
    <w:rsid w:val="005200A1"/>
    <w:rsid w:val="00556AD9"/>
    <w:rsid w:val="005941D8"/>
    <w:rsid w:val="005B05C5"/>
    <w:rsid w:val="00600AEF"/>
    <w:rsid w:val="00650003"/>
    <w:rsid w:val="006C1F37"/>
    <w:rsid w:val="00706A2D"/>
    <w:rsid w:val="0078354D"/>
    <w:rsid w:val="00805E10"/>
    <w:rsid w:val="00843515"/>
    <w:rsid w:val="00876396"/>
    <w:rsid w:val="00901BA3"/>
    <w:rsid w:val="00903173"/>
    <w:rsid w:val="009E2B2C"/>
    <w:rsid w:val="00A05704"/>
    <w:rsid w:val="00A41A62"/>
    <w:rsid w:val="00AD68EE"/>
    <w:rsid w:val="00BC4693"/>
    <w:rsid w:val="00C03245"/>
    <w:rsid w:val="00C56EA2"/>
    <w:rsid w:val="00C94B3C"/>
    <w:rsid w:val="00DA344C"/>
    <w:rsid w:val="00DE18BB"/>
    <w:rsid w:val="00E935C7"/>
    <w:rsid w:val="00E97F41"/>
    <w:rsid w:val="00F14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042884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tr-T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6C1F3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F14B76"/>
  </w:style>
  <w:style w:type="paragraph" w:styleId="Altbilgi">
    <w:name w:val="footer"/>
    <w:basedOn w:val="Normal"/>
    <w:link w:val="Al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F14B76"/>
  </w:style>
  <w:style w:type="table" w:styleId="TabloKlavuzu">
    <w:name w:val="Table Grid"/>
    <w:basedOn w:val="NormalTablo"/>
    <w:uiPriority w:val="59"/>
    <w:rsid w:val="00C56EA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C56EA2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6EA2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6C1F3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tr-T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6C1F3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F14B76"/>
  </w:style>
  <w:style w:type="paragraph" w:styleId="Altbilgi">
    <w:name w:val="footer"/>
    <w:basedOn w:val="Normal"/>
    <w:link w:val="Al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F14B76"/>
  </w:style>
  <w:style w:type="table" w:styleId="TabloKlavuzu">
    <w:name w:val="Table Grid"/>
    <w:basedOn w:val="NormalTablo"/>
    <w:uiPriority w:val="59"/>
    <w:rsid w:val="00C56EA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C56EA2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6EA2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6C1F3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</Pages>
  <Words>81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kem</dc:creator>
  <cp:lastModifiedBy>Harun Şimşek</cp:lastModifiedBy>
  <cp:revision>16</cp:revision>
  <dcterms:created xsi:type="dcterms:W3CDTF">2020-06-18T13:32:00Z</dcterms:created>
  <dcterms:modified xsi:type="dcterms:W3CDTF">2023-11-28T06:31:00Z</dcterms:modified>
</cp:coreProperties>
</file>